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3E66" w:rsidRDefault="00943E66" w:rsidP="00943E66">
      <w:pPr>
        <w:tabs>
          <w:tab w:val="left" w:pos="4410"/>
        </w:tabs>
        <w:rPr>
          <w:rFonts w:ascii="Calibri" w:hAnsi="Calibri"/>
          <w:sz w:val="22"/>
          <w:szCs w:val="22"/>
        </w:rPr>
      </w:pPr>
      <w:bookmarkStart w:id="0" w:name="_GoBack"/>
      <w:bookmarkEnd w:id="0"/>
      <w:r w:rsidRPr="002307C2">
        <w:rPr>
          <w:rFonts w:ascii="Arial" w:hAnsi="Arial" w:cs="Arial"/>
          <w:noProof/>
          <w:sz w:val="30"/>
          <w:szCs w:val="30"/>
        </w:rPr>
        <w:drawing>
          <wp:inline distT="0" distB="0" distL="0" distR="0">
            <wp:extent cx="5380938" cy="743760"/>
            <wp:effectExtent l="0" t="0" r="0" b="0"/>
            <wp:docPr id="1" name="Picture 1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1270" cy="779743"/>
                    </a:xfrm>
                    <a:prstGeom prst="rect">
                      <a:avLst/>
                    </a:prstGeom>
                    <a:solidFill>
                      <a:srgbClr val="000000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6600" w:rsidRPr="00E34F39" w:rsidRDefault="00941D1A" w:rsidP="00706600">
      <w:pPr>
        <w:spacing w:line="276" w:lineRule="auto"/>
        <w:ind w:left="990" w:hanging="846"/>
        <w:jc w:val="center"/>
        <w:rPr>
          <w:rFonts w:ascii="Arial Black" w:hAnsi="Arial Black" w:cs="Arial"/>
          <w:b/>
          <w:sz w:val="22"/>
          <w:szCs w:val="22"/>
          <w:u w:val="single"/>
        </w:rPr>
      </w:pPr>
      <w:r>
        <w:rPr>
          <w:rFonts w:ascii="Arial Black" w:hAnsi="Arial Black" w:cs="Arial"/>
          <w:b/>
          <w:sz w:val="22"/>
          <w:szCs w:val="22"/>
          <w:u w:val="single"/>
        </w:rPr>
        <w:t>Swarm Robotics Lab</w:t>
      </w:r>
    </w:p>
    <w:p w:rsidR="00BC631E" w:rsidRPr="00E34F39" w:rsidRDefault="00BC631E" w:rsidP="00BC631E">
      <w:pPr>
        <w:spacing w:line="276" w:lineRule="auto"/>
        <w:ind w:left="990" w:hanging="846"/>
        <w:jc w:val="center"/>
        <w:rPr>
          <w:rFonts w:ascii="Arial Black" w:hAnsi="Arial Black" w:cs="Arial"/>
          <w:b/>
          <w:sz w:val="28"/>
          <w:szCs w:val="36"/>
          <w:u w:val="single"/>
        </w:rPr>
      </w:pPr>
      <w:r w:rsidRPr="00E34F39">
        <w:rPr>
          <w:rFonts w:ascii="Arial Black" w:hAnsi="Arial Black" w:cs="Arial"/>
          <w:b/>
          <w:sz w:val="28"/>
          <w:szCs w:val="36"/>
          <w:u w:val="single"/>
        </w:rPr>
        <w:t>SITUATION VACANT</w:t>
      </w:r>
    </w:p>
    <w:p w:rsidR="00BC631E" w:rsidRPr="00E34F39" w:rsidRDefault="00BC631E" w:rsidP="00BC631E">
      <w:pPr>
        <w:spacing w:line="276" w:lineRule="auto"/>
        <w:ind w:left="990" w:hanging="846"/>
        <w:jc w:val="center"/>
        <w:rPr>
          <w:rFonts w:ascii="Arial Black" w:hAnsi="Arial Black" w:cs="Arial"/>
          <w:b/>
          <w:sz w:val="16"/>
          <w:u w:val="single"/>
        </w:rPr>
      </w:pPr>
      <w:r w:rsidRPr="00E34F39">
        <w:rPr>
          <w:rFonts w:ascii="Arial Black" w:hAnsi="Arial Black" w:cs="Arial"/>
          <w:b/>
          <w:sz w:val="16"/>
          <w:u w:val="single"/>
        </w:rPr>
        <w:t>Staff</w:t>
      </w:r>
      <w:r w:rsidR="000176FF" w:rsidRPr="00E34F39">
        <w:rPr>
          <w:rFonts w:ascii="Arial Black" w:hAnsi="Arial Black" w:cs="Arial"/>
          <w:b/>
          <w:sz w:val="16"/>
          <w:u w:val="single"/>
        </w:rPr>
        <w:t xml:space="preserve"> required</w:t>
      </w:r>
      <w:r w:rsidRPr="00E34F39">
        <w:rPr>
          <w:rFonts w:ascii="Arial Black" w:hAnsi="Arial Black" w:cs="Arial"/>
          <w:b/>
          <w:sz w:val="16"/>
          <w:u w:val="single"/>
        </w:rPr>
        <w:t xml:space="preserve"> for HEC Funded Project</w:t>
      </w:r>
    </w:p>
    <w:p w:rsidR="00BC631E" w:rsidRPr="00E34F39" w:rsidRDefault="00BC631E" w:rsidP="00E34F39">
      <w:pPr>
        <w:spacing w:line="276" w:lineRule="auto"/>
        <w:ind w:left="990" w:hanging="846"/>
        <w:rPr>
          <w:rFonts w:ascii="Arial Black" w:hAnsi="Arial Black" w:cs="Arial"/>
          <w:b/>
          <w:sz w:val="2"/>
          <w:szCs w:val="8"/>
        </w:rPr>
      </w:pPr>
    </w:p>
    <w:p w:rsidR="00BC631E" w:rsidRPr="006D47DD" w:rsidRDefault="00BC631E" w:rsidP="00340FD2">
      <w:pPr>
        <w:spacing w:line="276" w:lineRule="auto"/>
        <w:jc w:val="both"/>
        <w:rPr>
          <w:rFonts w:ascii="Arial" w:hAnsi="Arial" w:cs="Arial"/>
          <w:b/>
          <w:bCs/>
          <w:sz w:val="18"/>
          <w:szCs w:val="18"/>
        </w:rPr>
      </w:pPr>
      <w:r w:rsidRPr="00C578C9">
        <w:rPr>
          <w:rFonts w:ascii="Arial" w:hAnsi="Arial" w:cs="Arial"/>
          <w:bCs/>
          <w:sz w:val="18"/>
          <w:szCs w:val="18"/>
        </w:rPr>
        <w:t xml:space="preserve">Applications </w:t>
      </w:r>
      <w:r>
        <w:rPr>
          <w:rFonts w:ascii="Arial" w:hAnsi="Arial" w:cs="Arial"/>
          <w:bCs/>
          <w:sz w:val="18"/>
          <w:szCs w:val="18"/>
        </w:rPr>
        <w:t xml:space="preserve">are invited from qualified </w:t>
      </w:r>
      <w:r w:rsidR="00C64EC6">
        <w:rPr>
          <w:rFonts w:ascii="Arial" w:hAnsi="Arial" w:cs="Arial"/>
          <w:bCs/>
          <w:sz w:val="18"/>
          <w:szCs w:val="18"/>
        </w:rPr>
        <w:t>individuals</w:t>
      </w:r>
      <w:r w:rsidR="00A25640">
        <w:rPr>
          <w:rFonts w:ascii="Arial" w:hAnsi="Arial" w:cs="Arial"/>
          <w:bCs/>
          <w:sz w:val="18"/>
          <w:szCs w:val="18"/>
        </w:rPr>
        <w:t xml:space="preserve"> domiciled in the Punjab</w:t>
      </w:r>
      <w:r>
        <w:rPr>
          <w:rFonts w:ascii="Arial" w:hAnsi="Arial" w:cs="Arial"/>
          <w:bCs/>
          <w:sz w:val="18"/>
          <w:szCs w:val="18"/>
        </w:rPr>
        <w:t xml:space="preserve"> for the following positions under the HEC approved Project </w:t>
      </w:r>
      <w:r w:rsidRPr="003729BF">
        <w:rPr>
          <w:rFonts w:ascii="Arial" w:hAnsi="Arial" w:cs="Arial"/>
          <w:bCs/>
          <w:i/>
          <w:sz w:val="18"/>
          <w:szCs w:val="18"/>
        </w:rPr>
        <w:t>“Swarm Robotics Lab-SRL”</w:t>
      </w:r>
      <w:r>
        <w:rPr>
          <w:rFonts w:ascii="Arial" w:hAnsi="Arial" w:cs="Arial"/>
          <w:bCs/>
          <w:sz w:val="18"/>
          <w:szCs w:val="18"/>
        </w:rPr>
        <w:t xml:space="preserve"> under </w:t>
      </w:r>
      <w:r w:rsidRPr="00E93300">
        <w:rPr>
          <w:rFonts w:ascii="Arial" w:hAnsi="Arial" w:cs="Arial"/>
          <w:bCs/>
          <w:i/>
          <w:sz w:val="18"/>
          <w:szCs w:val="18"/>
        </w:rPr>
        <w:t>“National Center of Robotics and Automation (NCRA)”</w:t>
      </w:r>
      <w:r w:rsidR="00C64EC6">
        <w:rPr>
          <w:rFonts w:ascii="Arial" w:hAnsi="Arial" w:cs="Arial"/>
          <w:bCs/>
          <w:i/>
          <w:sz w:val="18"/>
          <w:szCs w:val="18"/>
        </w:rPr>
        <w:t>.</w:t>
      </w:r>
    </w:p>
    <w:p w:rsidR="00BC631E" w:rsidRPr="00E71514" w:rsidRDefault="00BC631E" w:rsidP="00BC631E">
      <w:pPr>
        <w:tabs>
          <w:tab w:val="left" w:pos="4410"/>
        </w:tabs>
        <w:rPr>
          <w:rFonts w:ascii="Calibri" w:hAnsi="Calibri"/>
          <w:sz w:val="4"/>
          <w:szCs w:val="22"/>
        </w:rPr>
      </w:pPr>
    </w:p>
    <w:p w:rsidR="00B36AAA" w:rsidRPr="00F407CB" w:rsidRDefault="00F407CB" w:rsidP="00F407CB">
      <w:pPr>
        <w:ind w:left="1440" w:hanging="1440"/>
        <w:jc w:val="center"/>
        <w:rPr>
          <w:b/>
          <w:sz w:val="22"/>
          <w:szCs w:val="22"/>
          <w:u w:val="single"/>
        </w:rPr>
      </w:pPr>
      <w:r w:rsidRPr="00F407CB">
        <w:rPr>
          <w:b/>
          <w:sz w:val="22"/>
          <w:szCs w:val="22"/>
          <w:u w:val="single"/>
        </w:rPr>
        <w:t>ELIGIBIITY CRITERIA</w:t>
      </w:r>
    </w:p>
    <w:p w:rsidR="00B36AAA" w:rsidRPr="00E71514" w:rsidRDefault="00B36AAA" w:rsidP="00B36AAA">
      <w:pPr>
        <w:jc w:val="both"/>
        <w:rPr>
          <w:sz w:val="14"/>
          <w:szCs w:val="22"/>
        </w:rPr>
      </w:pPr>
    </w:p>
    <w:tbl>
      <w:tblPr>
        <w:tblW w:w="9985" w:type="dxa"/>
        <w:jc w:val="center"/>
        <w:tblLook w:val="04A0"/>
      </w:tblPr>
      <w:tblGrid>
        <w:gridCol w:w="445"/>
        <w:gridCol w:w="1395"/>
        <w:gridCol w:w="760"/>
        <w:gridCol w:w="917"/>
        <w:gridCol w:w="6468"/>
      </w:tblGrid>
      <w:tr w:rsidR="00CF74EE" w:rsidRPr="00983E79" w:rsidTr="00FA125D">
        <w:trPr>
          <w:trHeight w:val="409"/>
          <w:jc w:val="center"/>
        </w:trPr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4EE" w:rsidRPr="00FA125D" w:rsidRDefault="00CF74EE" w:rsidP="00D93EC6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  <w:b/>
                <w:bCs/>
                <w:color w:val="000000"/>
              </w:rPr>
              <w:t>Sr. #</w:t>
            </w: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4EE" w:rsidRPr="00FA125D" w:rsidRDefault="00CF74EE" w:rsidP="00FA125D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  <w:b/>
                <w:bCs/>
                <w:color w:val="000000"/>
              </w:rPr>
              <w:t>Position/</w:t>
            </w:r>
          </w:p>
          <w:p w:rsidR="00CF74EE" w:rsidRPr="00FA125D" w:rsidRDefault="00CF74EE" w:rsidP="00FA125D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  <w:b/>
                <w:bCs/>
                <w:color w:val="000000"/>
              </w:rPr>
              <w:t>Pay Package/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4EE" w:rsidRPr="00FA125D" w:rsidRDefault="00C87DFC" w:rsidP="00D93EC6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  <w:b/>
                <w:bCs/>
                <w:color w:val="000000"/>
              </w:rPr>
              <w:t>No. Of Posts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4EE" w:rsidRPr="00FA125D" w:rsidRDefault="008D0566" w:rsidP="00FA125D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  <w:b/>
                <w:bCs/>
                <w:color w:val="000000"/>
              </w:rPr>
              <w:t>Duration</w:t>
            </w:r>
          </w:p>
        </w:tc>
        <w:tc>
          <w:tcPr>
            <w:tcW w:w="64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4EE" w:rsidRPr="00FA125D" w:rsidRDefault="00CF74EE" w:rsidP="00D93EC6">
            <w:pPr>
              <w:tabs>
                <w:tab w:val="left" w:pos="330"/>
              </w:tabs>
              <w:ind w:left="330" w:right="-58" w:hanging="180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  <w:b/>
                <w:bCs/>
                <w:color w:val="000000"/>
              </w:rPr>
              <w:t>Eligibility Requirements</w:t>
            </w:r>
          </w:p>
        </w:tc>
      </w:tr>
      <w:tr w:rsidR="00CF74EE" w:rsidRPr="00983E79" w:rsidTr="00FA125D">
        <w:trPr>
          <w:trHeight w:val="2042"/>
          <w:jc w:val="center"/>
        </w:trPr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4EE" w:rsidRPr="00FA125D" w:rsidRDefault="00CF74EE" w:rsidP="00D93EC6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  <w:color w:val="000000"/>
              </w:rPr>
              <w:t>1</w:t>
            </w: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4EE" w:rsidRPr="00D7444F" w:rsidRDefault="00CF74EE" w:rsidP="00FA125D">
            <w:pPr>
              <w:ind w:right="-58"/>
              <w:rPr>
                <w:rFonts w:ascii="Arial Narrow" w:hAnsi="Arial Narrow"/>
                <w:b/>
                <w:color w:val="000000"/>
              </w:rPr>
            </w:pPr>
            <w:r w:rsidRPr="00D7444F">
              <w:rPr>
                <w:rFonts w:ascii="Arial Narrow" w:hAnsi="Arial Narrow"/>
                <w:b/>
                <w:color w:val="000000"/>
              </w:rPr>
              <w:t>Team Lead</w:t>
            </w:r>
            <w:r w:rsidR="00B72C7F" w:rsidRPr="00D7444F">
              <w:rPr>
                <w:rFonts w:ascii="Arial Narrow" w:hAnsi="Arial Narrow"/>
                <w:b/>
                <w:color w:val="000000"/>
              </w:rPr>
              <w:t>er</w:t>
            </w:r>
          </w:p>
          <w:p w:rsidR="00CF74EE" w:rsidRPr="00FA125D" w:rsidRDefault="00CF74EE" w:rsidP="00FA125D">
            <w:pPr>
              <w:ind w:right="-58"/>
              <w:rPr>
                <w:rFonts w:ascii="Arial Narrow" w:hAnsi="Arial Narrow"/>
                <w:color w:val="000000"/>
              </w:rPr>
            </w:pPr>
            <w:r w:rsidRPr="00FA125D">
              <w:rPr>
                <w:rFonts w:ascii="Arial Narrow" w:hAnsi="Arial Narrow"/>
                <w:color w:val="000000"/>
              </w:rPr>
              <w:t>(</w:t>
            </w:r>
            <w:r w:rsidR="00D93EC6" w:rsidRPr="00FA125D">
              <w:rPr>
                <w:rFonts w:ascii="Arial Narrow" w:hAnsi="Arial Narrow"/>
                <w:color w:val="000000"/>
              </w:rPr>
              <w:t>Rs.</w:t>
            </w:r>
            <w:r w:rsidRPr="00FA125D">
              <w:rPr>
                <w:rFonts w:ascii="Arial Narrow" w:hAnsi="Arial Narrow"/>
                <w:color w:val="000000"/>
              </w:rPr>
              <w:t>100,000/-)</w:t>
            </w:r>
          </w:p>
          <w:p w:rsidR="009951B8" w:rsidRPr="00FA125D" w:rsidRDefault="009951B8" w:rsidP="00FA125D">
            <w:pPr>
              <w:ind w:right="-58"/>
              <w:rPr>
                <w:rFonts w:ascii="Arial Narrow" w:hAnsi="Arial Narrow"/>
                <w:color w:val="000000"/>
              </w:rPr>
            </w:pPr>
            <w:r w:rsidRPr="00FA125D">
              <w:rPr>
                <w:rFonts w:ascii="Arial Narrow" w:hAnsi="Arial Narrow"/>
                <w:color w:val="000000"/>
              </w:rPr>
              <w:t>Per month</w:t>
            </w:r>
          </w:p>
          <w:p w:rsidR="00CF74EE" w:rsidRPr="00FA125D" w:rsidRDefault="00CF74EE" w:rsidP="00FA125D">
            <w:pPr>
              <w:ind w:left="-77" w:right="-58"/>
              <w:rPr>
                <w:rFonts w:ascii="Arial Narrow" w:hAnsi="Arial Narrow"/>
                <w:color w:val="000000"/>
              </w:rPr>
            </w:pP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4EE" w:rsidRPr="00FA125D" w:rsidRDefault="00FA125D" w:rsidP="00D93EC6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01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125D" w:rsidRDefault="001A34D3" w:rsidP="00FA125D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  <w:b/>
                <w:bCs/>
                <w:color w:val="000000"/>
              </w:rPr>
              <w:t xml:space="preserve">Upto </w:t>
            </w:r>
          </w:p>
          <w:p w:rsidR="00CF74EE" w:rsidRPr="00FA125D" w:rsidRDefault="00FA125D" w:rsidP="00FA125D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0</w:t>
            </w:r>
            <w:r w:rsidR="001A34D3" w:rsidRPr="00FA125D">
              <w:rPr>
                <w:rFonts w:ascii="Arial Narrow" w:hAnsi="Arial Narrow"/>
                <w:b/>
                <w:bCs/>
                <w:color w:val="000000"/>
              </w:rPr>
              <w:t>3</w:t>
            </w:r>
            <w:r>
              <w:rPr>
                <w:rFonts w:ascii="Arial Narrow" w:hAnsi="Arial Narrow"/>
                <w:b/>
                <w:bCs/>
                <w:color w:val="000000"/>
              </w:rPr>
              <w:t>-</w:t>
            </w:r>
            <w:r w:rsidR="001A34D3" w:rsidRPr="00FA125D">
              <w:rPr>
                <w:rFonts w:ascii="Arial Narrow" w:hAnsi="Arial Narrow"/>
                <w:b/>
                <w:bCs/>
                <w:color w:val="000000"/>
              </w:rPr>
              <w:t>Years</w:t>
            </w:r>
          </w:p>
        </w:tc>
        <w:tc>
          <w:tcPr>
            <w:tcW w:w="64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4EE" w:rsidRPr="00FA125D" w:rsidRDefault="00CF74EE" w:rsidP="006C31B7">
            <w:pPr>
              <w:pStyle w:val="ListParagraph"/>
              <w:numPr>
                <w:ilvl w:val="0"/>
                <w:numId w:val="5"/>
              </w:numPr>
              <w:tabs>
                <w:tab w:val="left" w:pos="330"/>
              </w:tabs>
              <w:ind w:left="331" w:right="-58" w:hanging="187"/>
              <w:contextualSpacing w:val="0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 xml:space="preserve">Bachelor’s degree in Electrical, Computer, Mechatronics or Electronics Engineering with </w:t>
            </w:r>
            <w:r w:rsidR="00164B3A">
              <w:rPr>
                <w:rFonts w:ascii="Arial Narrow" w:hAnsi="Arial Narrow"/>
              </w:rPr>
              <w:t>at</w:t>
            </w:r>
            <w:r w:rsidR="00D808E8" w:rsidRPr="00FA125D">
              <w:rPr>
                <w:rFonts w:ascii="Arial Narrow" w:hAnsi="Arial Narrow"/>
              </w:rPr>
              <w:t>least</w:t>
            </w:r>
            <w:r w:rsidRPr="00FA125D">
              <w:rPr>
                <w:rFonts w:ascii="Arial Narrow" w:hAnsi="Arial Narrow"/>
              </w:rPr>
              <w:t xml:space="preserve"> 3 years of experience of R &amp; D projects in industry/academia.</w:t>
            </w:r>
          </w:p>
          <w:p w:rsidR="00CF74EE" w:rsidRPr="00FA125D" w:rsidRDefault="00CF74EE" w:rsidP="006C31B7">
            <w:pPr>
              <w:pStyle w:val="ListParagraph"/>
              <w:tabs>
                <w:tab w:val="left" w:pos="330"/>
              </w:tabs>
              <w:spacing w:after="40"/>
              <w:ind w:left="331" w:right="-58" w:hanging="187"/>
              <w:contextualSpacing w:val="0"/>
              <w:jc w:val="center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>OR</w:t>
            </w:r>
          </w:p>
          <w:p w:rsidR="00CF74EE" w:rsidRPr="00FA125D" w:rsidRDefault="00CF74EE" w:rsidP="00D93EC6">
            <w:pPr>
              <w:pStyle w:val="ListParagraph"/>
              <w:tabs>
                <w:tab w:val="left" w:pos="330"/>
              </w:tabs>
              <w:ind w:left="330" w:right="-58"/>
              <w:contextualSpacing w:val="0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>Master’s degree in Electrical, Computer, Mechatronics or Electronics Engineering with atleast 1 year of experience of R &amp; D projects in industry/academia.</w:t>
            </w:r>
          </w:p>
          <w:p w:rsidR="00CF74EE" w:rsidRPr="00FA125D" w:rsidRDefault="00CF74EE" w:rsidP="00D93EC6">
            <w:pPr>
              <w:pStyle w:val="ListParagraph"/>
              <w:numPr>
                <w:ilvl w:val="0"/>
                <w:numId w:val="5"/>
              </w:numPr>
              <w:tabs>
                <w:tab w:val="left" w:pos="330"/>
              </w:tabs>
              <w:ind w:left="330" w:right="-58" w:hanging="180"/>
              <w:contextualSpacing w:val="0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>Preference will be given to candidates having</w:t>
            </w:r>
          </w:p>
          <w:p w:rsidR="00CF74EE" w:rsidRPr="00FA125D" w:rsidRDefault="00CF74EE" w:rsidP="001F526F">
            <w:pPr>
              <w:pStyle w:val="ListParagraph"/>
              <w:numPr>
                <w:ilvl w:val="0"/>
                <w:numId w:val="6"/>
              </w:numPr>
              <w:tabs>
                <w:tab w:val="left" w:pos="543"/>
              </w:tabs>
              <w:ind w:left="543" w:right="-58" w:hanging="180"/>
              <w:contextualSpacing w:val="0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>Work experience in Embedded Systems, Robotics, ROS, RTOS, Deep Neural Networks, Tensor Flow and Nvidia’s CUDA C/GPU’s.</w:t>
            </w:r>
          </w:p>
          <w:p w:rsidR="00CF74EE" w:rsidRPr="00FA125D" w:rsidRDefault="00CF74EE" w:rsidP="001F526F">
            <w:pPr>
              <w:pStyle w:val="ListParagraph"/>
              <w:numPr>
                <w:ilvl w:val="0"/>
                <w:numId w:val="6"/>
              </w:numPr>
              <w:tabs>
                <w:tab w:val="left" w:pos="543"/>
              </w:tabs>
              <w:ind w:left="543" w:right="-58" w:hanging="180"/>
              <w:contextualSpacing w:val="0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</w:rPr>
              <w:t>Experience of leading teams and executing project management methodologies.</w:t>
            </w:r>
          </w:p>
        </w:tc>
      </w:tr>
      <w:tr w:rsidR="00CF74EE" w:rsidRPr="00983E79" w:rsidTr="00FA125D">
        <w:trPr>
          <w:trHeight w:val="1619"/>
          <w:jc w:val="center"/>
        </w:trPr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4EE" w:rsidRPr="00FA125D" w:rsidRDefault="00CF74EE" w:rsidP="00D93EC6">
            <w:pPr>
              <w:ind w:left="-77" w:right="-58"/>
              <w:jc w:val="center"/>
              <w:rPr>
                <w:rFonts w:ascii="Arial Narrow" w:hAnsi="Arial Narrow"/>
                <w:color w:val="000000"/>
              </w:rPr>
            </w:pPr>
            <w:r w:rsidRPr="00FA125D">
              <w:rPr>
                <w:rFonts w:ascii="Arial Narrow" w:hAnsi="Arial Narrow"/>
                <w:color w:val="000000"/>
              </w:rPr>
              <w:t>2</w:t>
            </w: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4EE" w:rsidRPr="00D7444F" w:rsidRDefault="00CF74EE" w:rsidP="00FA125D">
            <w:pPr>
              <w:ind w:right="-58"/>
              <w:rPr>
                <w:rFonts w:ascii="Arial Narrow" w:hAnsi="Arial Narrow"/>
                <w:b/>
                <w:color w:val="000000"/>
              </w:rPr>
            </w:pPr>
            <w:r w:rsidRPr="00D7444F">
              <w:rPr>
                <w:rFonts w:ascii="Arial Narrow" w:hAnsi="Arial Narrow"/>
                <w:b/>
                <w:color w:val="000000"/>
              </w:rPr>
              <w:t>Business Development Manager</w:t>
            </w:r>
          </w:p>
          <w:p w:rsidR="00CF74EE" w:rsidRPr="00FA125D" w:rsidRDefault="00CF74EE" w:rsidP="00FA125D">
            <w:pPr>
              <w:ind w:right="-58"/>
              <w:rPr>
                <w:rFonts w:ascii="Arial Narrow" w:hAnsi="Arial Narrow"/>
                <w:color w:val="000000"/>
              </w:rPr>
            </w:pPr>
            <w:r w:rsidRPr="00FA125D">
              <w:rPr>
                <w:rFonts w:ascii="Arial Narrow" w:hAnsi="Arial Narrow"/>
                <w:color w:val="000000"/>
              </w:rPr>
              <w:t>(</w:t>
            </w:r>
            <w:r w:rsidR="00C64149" w:rsidRPr="00FA125D">
              <w:rPr>
                <w:rFonts w:ascii="Arial Narrow" w:hAnsi="Arial Narrow"/>
                <w:color w:val="000000"/>
              </w:rPr>
              <w:t>Rs.</w:t>
            </w:r>
            <w:r w:rsidRPr="00FA125D">
              <w:rPr>
                <w:rFonts w:ascii="Arial Narrow" w:hAnsi="Arial Narrow"/>
                <w:color w:val="000000"/>
              </w:rPr>
              <w:t>100,000/-)</w:t>
            </w:r>
          </w:p>
          <w:p w:rsidR="00C64149" w:rsidRPr="00FA125D" w:rsidRDefault="00C64149" w:rsidP="00FA125D">
            <w:pPr>
              <w:ind w:right="-58"/>
              <w:rPr>
                <w:rFonts w:ascii="Arial Narrow" w:hAnsi="Arial Narrow"/>
                <w:color w:val="000000"/>
              </w:rPr>
            </w:pPr>
            <w:r w:rsidRPr="00FA125D">
              <w:rPr>
                <w:rFonts w:ascii="Arial Narrow" w:hAnsi="Arial Narrow"/>
                <w:color w:val="000000"/>
              </w:rPr>
              <w:t>Per month</w:t>
            </w:r>
          </w:p>
          <w:p w:rsidR="00C64149" w:rsidRPr="00FA125D" w:rsidRDefault="00C64149" w:rsidP="00FA125D">
            <w:pPr>
              <w:ind w:right="-58"/>
              <w:rPr>
                <w:rFonts w:ascii="Arial Narrow" w:hAnsi="Arial Narrow"/>
                <w:color w:val="000000"/>
              </w:rPr>
            </w:pP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4EE" w:rsidRPr="00FA125D" w:rsidRDefault="00FA125D" w:rsidP="00D93EC6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01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125D" w:rsidRDefault="00FA125D" w:rsidP="00FA125D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  <w:b/>
                <w:bCs/>
                <w:color w:val="000000"/>
              </w:rPr>
              <w:t xml:space="preserve">Upto </w:t>
            </w:r>
          </w:p>
          <w:p w:rsidR="00CF74EE" w:rsidRPr="00FA125D" w:rsidRDefault="00FA125D" w:rsidP="00FA125D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0</w:t>
            </w:r>
            <w:r w:rsidRPr="00FA125D">
              <w:rPr>
                <w:rFonts w:ascii="Arial Narrow" w:hAnsi="Arial Narrow"/>
                <w:b/>
                <w:bCs/>
                <w:color w:val="000000"/>
              </w:rPr>
              <w:t>3</w:t>
            </w:r>
            <w:r>
              <w:rPr>
                <w:rFonts w:ascii="Arial Narrow" w:hAnsi="Arial Narrow"/>
                <w:b/>
                <w:bCs/>
                <w:color w:val="000000"/>
              </w:rPr>
              <w:t>-</w:t>
            </w:r>
            <w:r w:rsidRPr="00FA125D">
              <w:rPr>
                <w:rFonts w:ascii="Arial Narrow" w:hAnsi="Arial Narrow"/>
                <w:b/>
                <w:bCs/>
                <w:color w:val="000000"/>
              </w:rPr>
              <w:t>Years</w:t>
            </w:r>
          </w:p>
        </w:tc>
        <w:tc>
          <w:tcPr>
            <w:tcW w:w="64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4EE" w:rsidRPr="00FA125D" w:rsidRDefault="00CF74EE" w:rsidP="00D93EC6">
            <w:pPr>
              <w:pStyle w:val="ListParagraph"/>
              <w:numPr>
                <w:ilvl w:val="0"/>
                <w:numId w:val="7"/>
              </w:numPr>
              <w:tabs>
                <w:tab w:val="left" w:pos="330"/>
              </w:tabs>
              <w:ind w:left="330" w:right="-58" w:hanging="180"/>
              <w:contextualSpacing w:val="0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>Bachelor’s degree in Business Studies with atleast 3 years of experience of business development in Technology Sector firm(s).</w:t>
            </w:r>
          </w:p>
          <w:p w:rsidR="00CF74EE" w:rsidRPr="00FA125D" w:rsidRDefault="00CF74EE" w:rsidP="00D93EC6">
            <w:pPr>
              <w:pStyle w:val="ListParagraph"/>
              <w:numPr>
                <w:ilvl w:val="0"/>
                <w:numId w:val="7"/>
              </w:numPr>
              <w:tabs>
                <w:tab w:val="left" w:pos="330"/>
              </w:tabs>
              <w:ind w:left="330" w:right="-58" w:hanging="180"/>
              <w:contextualSpacing w:val="0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>Candidates should have</w:t>
            </w:r>
          </w:p>
          <w:p w:rsidR="00CF74EE" w:rsidRPr="00FA125D" w:rsidRDefault="00CF74EE" w:rsidP="001F526F">
            <w:pPr>
              <w:pStyle w:val="ListParagraph"/>
              <w:numPr>
                <w:ilvl w:val="0"/>
                <w:numId w:val="6"/>
              </w:numPr>
              <w:tabs>
                <w:tab w:val="left" w:pos="543"/>
              </w:tabs>
              <w:ind w:left="543" w:right="-58" w:hanging="180"/>
              <w:contextualSpacing w:val="0"/>
              <w:jc w:val="both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>Strong communication and presentation skills, both in verbal and written formats.</w:t>
            </w:r>
          </w:p>
          <w:p w:rsidR="00CF74EE" w:rsidRPr="00FA125D" w:rsidRDefault="00CF74EE" w:rsidP="001F526F">
            <w:pPr>
              <w:pStyle w:val="ListParagraph"/>
              <w:numPr>
                <w:ilvl w:val="0"/>
                <w:numId w:val="6"/>
              </w:numPr>
              <w:tabs>
                <w:tab w:val="left" w:pos="543"/>
              </w:tabs>
              <w:ind w:left="543" w:right="-58" w:hanging="180"/>
              <w:contextualSpacing w:val="0"/>
              <w:jc w:val="both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>Strong interpersonal skills</w:t>
            </w:r>
          </w:p>
          <w:p w:rsidR="00CF74EE" w:rsidRPr="00FA125D" w:rsidRDefault="00CF74EE" w:rsidP="001F526F">
            <w:pPr>
              <w:pStyle w:val="ListParagraph"/>
              <w:numPr>
                <w:ilvl w:val="0"/>
                <w:numId w:val="6"/>
              </w:numPr>
              <w:tabs>
                <w:tab w:val="left" w:pos="543"/>
              </w:tabs>
              <w:ind w:left="543" w:right="-58" w:hanging="180"/>
              <w:contextualSpacing w:val="0"/>
              <w:jc w:val="both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>Experience of leading teams and executing project management methodologies.</w:t>
            </w:r>
          </w:p>
          <w:p w:rsidR="00CF74EE" w:rsidRPr="00FA125D" w:rsidRDefault="00CF74EE" w:rsidP="001F526F">
            <w:pPr>
              <w:pStyle w:val="ListParagraph"/>
              <w:numPr>
                <w:ilvl w:val="0"/>
                <w:numId w:val="6"/>
              </w:numPr>
              <w:tabs>
                <w:tab w:val="left" w:pos="543"/>
              </w:tabs>
              <w:ind w:left="543" w:right="-58" w:hanging="180"/>
              <w:contextualSpacing w:val="0"/>
              <w:jc w:val="both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</w:rPr>
              <w:t>Preferably experience of working with startups and incubation centers etc.</w:t>
            </w:r>
          </w:p>
        </w:tc>
      </w:tr>
      <w:tr w:rsidR="00CF74EE" w:rsidRPr="00983E79" w:rsidTr="00FA125D">
        <w:trPr>
          <w:trHeight w:val="2708"/>
          <w:jc w:val="center"/>
        </w:trPr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4EE" w:rsidRPr="00FA125D" w:rsidRDefault="00CF74EE" w:rsidP="00D93EC6">
            <w:pPr>
              <w:ind w:left="-77" w:right="-58"/>
              <w:jc w:val="center"/>
              <w:rPr>
                <w:rFonts w:ascii="Arial Narrow" w:hAnsi="Arial Narrow"/>
                <w:color w:val="000000"/>
              </w:rPr>
            </w:pPr>
            <w:r w:rsidRPr="00FA125D">
              <w:rPr>
                <w:rFonts w:ascii="Arial Narrow" w:hAnsi="Arial Narrow"/>
                <w:color w:val="000000"/>
              </w:rPr>
              <w:t>3</w:t>
            </w: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4EE" w:rsidRPr="00D7444F" w:rsidRDefault="00CF74EE" w:rsidP="00FA125D">
            <w:pPr>
              <w:ind w:right="-58"/>
              <w:rPr>
                <w:rFonts w:ascii="Arial Narrow" w:hAnsi="Arial Narrow"/>
                <w:b/>
                <w:color w:val="000000"/>
              </w:rPr>
            </w:pPr>
            <w:r w:rsidRPr="00D7444F">
              <w:rPr>
                <w:rFonts w:ascii="Arial Narrow" w:hAnsi="Arial Narrow"/>
                <w:b/>
                <w:color w:val="000000"/>
              </w:rPr>
              <w:t>Research Associates</w:t>
            </w:r>
          </w:p>
          <w:p w:rsidR="00CF74EE" w:rsidRPr="00FA125D" w:rsidRDefault="00CF74EE" w:rsidP="00FA125D">
            <w:pPr>
              <w:ind w:right="-58"/>
              <w:rPr>
                <w:rFonts w:ascii="Arial Narrow" w:hAnsi="Arial Narrow"/>
                <w:color w:val="000000"/>
              </w:rPr>
            </w:pPr>
            <w:r w:rsidRPr="00FA125D">
              <w:rPr>
                <w:rFonts w:ascii="Arial Narrow" w:hAnsi="Arial Narrow"/>
                <w:color w:val="000000"/>
              </w:rPr>
              <w:t>(</w:t>
            </w:r>
            <w:r w:rsidR="00C64149" w:rsidRPr="00FA125D">
              <w:rPr>
                <w:rFonts w:ascii="Arial Narrow" w:hAnsi="Arial Narrow"/>
                <w:color w:val="000000"/>
              </w:rPr>
              <w:t>Rs.</w:t>
            </w:r>
            <w:r w:rsidRPr="00FA125D">
              <w:rPr>
                <w:rFonts w:ascii="Arial Narrow" w:hAnsi="Arial Narrow"/>
                <w:color w:val="000000"/>
              </w:rPr>
              <w:t>75,000/-)</w:t>
            </w:r>
          </w:p>
          <w:p w:rsidR="00C64149" w:rsidRPr="00FA125D" w:rsidRDefault="00C64149" w:rsidP="00FA125D">
            <w:pPr>
              <w:ind w:right="-58"/>
              <w:rPr>
                <w:rFonts w:ascii="Arial Narrow" w:hAnsi="Arial Narrow"/>
                <w:color w:val="000000"/>
              </w:rPr>
            </w:pPr>
            <w:r w:rsidRPr="00FA125D">
              <w:rPr>
                <w:rFonts w:ascii="Arial Narrow" w:hAnsi="Arial Narrow"/>
                <w:color w:val="000000"/>
              </w:rPr>
              <w:t>Per month</w:t>
            </w:r>
          </w:p>
          <w:p w:rsidR="00C64149" w:rsidRPr="00FA125D" w:rsidRDefault="00C64149" w:rsidP="00FA125D">
            <w:pPr>
              <w:ind w:right="-58"/>
              <w:rPr>
                <w:rFonts w:ascii="Arial Narrow" w:hAnsi="Arial Narrow"/>
                <w:color w:val="000000"/>
              </w:rPr>
            </w:pPr>
          </w:p>
          <w:p w:rsidR="00C64149" w:rsidRPr="00FA125D" w:rsidRDefault="00C64149" w:rsidP="00FA125D">
            <w:pPr>
              <w:ind w:right="-58"/>
              <w:rPr>
                <w:rFonts w:ascii="Arial Narrow" w:hAnsi="Arial Narrow"/>
                <w:color w:val="000000"/>
              </w:rPr>
            </w:pP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4EE" w:rsidRPr="00FA125D" w:rsidRDefault="00FA125D" w:rsidP="00D93EC6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07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125D" w:rsidRDefault="00FA125D" w:rsidP="00FA125D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  <w:b/>
                <w:bCs/>
                <w:color w:val="000000"/>
              </w:rPr>
              <w:t xml:space="preserve">Upto </w:t>
            </w:r>
          </w:p>
          <w:p w:rsidR="00CF74EE" w:rsidRPr="00FA125D" w:rsidRDefault="00FA125D" w:rsidP="00FA125D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0</w:t>
            </w:r>
            <w:r w:rsidRPr="00FA125D">
              <w:rPr>
                <w:rFonts w:ascii="Arial Narrow" w:hAnsi="Arial Narrow"/>
                <w:b/>
                <w:bCs/>
                <w:color w:val="000000"/>
              </w:rPr>
              <w:t>3</w:t>
            </w:r>
            <w:r>
              <w:rPr>
                <w:rFonts w:ascii="Arial Narrow" w:hAnsi="Arial Narrow"/>
                <w:b/>
                <w:bCs/>
                <w:color w:val="000000"/>
              </w:rPr>
              <w:t>-</w:t>
            </w:r>
            <w:r w:rsidRPr="00FA125D">
              <w:rPr>
                <w:rFonts w:ascii="Arial Narrow" w:hAnsi="Arial Narrow"/>
                <w:b/>
                <w:bCs/>
                <w:color w:val="000000"/>
              </w:rPr>
              <w:t>Years</w:t>
            </w:r>
          </w:p>
        </w:tc>
        <w:tc>
          <w:tcPr>
            <w:tcW w:w="64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4EE" w:rsidRPr="00FA125D" w:rsidRDefault="00CF74EE" w:rsidP="00D93EC6">
            <w:pPr>
              <w:pStyle w:val="ListParagraph"/>
              <w:numPr>
                <w:ilvl w:val="0"/>
                <w:numId w:val="8"/>
              </w:numPr>
              <w:tabs>
                <w:tab w:val="left" w:pos="330"/>
              </w:tabs>
              <w:ind w:left="330" w:right="-58" w:hanging="180"/>
              <w:contextualSpacing w:val="0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>Bachelor’s degree in Electrical, Computer/ Software, Mechatronics or Electronics Engineering with atleast 1 year of experience of R &amp; D projects in industry/academia.</w:t>
            </w:r>
          </w:p>
          <w:p w:rsidR="00CF74EE" w:rsidRPr="00FA125D" w:rsidRDefault="00CF74EE" w:rsidP="00D93EC6">
            <w:pPr>
              <w:pStyle w:val="ListParagraph"/>
              <w:tabs>
                <w:tab w:val="left" w:pos="330"/>
              </w:tabs>
              <w:ind w:left="330" w:right="-58" w:hanging="180"/>
              <w:contextualSpacing w:val="0"/>
              <w:jc w:val="center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>OR</w:t>
            </w:r>
          </w:p>
          <w:p w:rsidR="00CF74EE" w:rsidRPr="00FA125D" w:rsidRDefault="00CF74EE" w:rsidP="00D93EC6">
            <w:pPr>
              <w:pStyle w:val="ListParagraph"/>
              <w:tabs>
                <w:tab w:val="left" w:pos="330"/>
              </w:tabs>
              <w:ind w:left="330" w:right="-58" w:hanging="180"/>
              <w:contextualSpacing w:val="0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>Master’s degree in Electrical, Computer/ Software, Mechatronics or Electronics Engineering</w:t>
            </w:r>
          </w:p>
          <w:p w:rsidR="00CF74EE" w:rsidRPr="00FA125D" w:rsidRDefault="00CF74EE" w:rsidP="00D93EC6">
            <w:pPr>
              <w:pStyle w:val="ListParagraph"/>
              <w:numPr>
                <w:ilvl w:val="0"/>
                <w:numId w:val="8"/>
              </w:numPr>
              <w:tabs>
                <w:tab w:val="left" w:pos="330"/>
              </w:tabs>
              <w:ind w:left="330" w:right="-58" w:hanging="180"/>
              <w:contextualSpacing w:val="0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>Strong academic profile</w:t>
            </w:r>
          </w:p>
          <w:p w:rsidR="00CF74EE" w:rsidRPr="00FA125D" w:rsidRDefault="00CF74EE" w:rsidP="00D93EC6">
            <w:pPr>
              <w:pStyle w:val="ListParagraph"/>
              <w:numPr>
                <w:ilvl w:val="0"/>
                <w:numId w:val="8"/>
              </w:numPr>
              <w:tabs>
                <w:tab w:val="left" w:pos="330"/>
              </w:tabs>
              <w:ind w:left="330" w:right="-58" w:hanging="180"/>
              <w:contextualSpacing w:val="0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 xml:space="preserve">Preference will be given to candidates having work experience in any of the following areas: </w:t>
            </w:r>
          </w:p>
          <w:p w:rsidR="00CF74EE" w:rsidRPr="00FA125D" w:rsidRDefault="00CF74EE" w:rsidP="001F526F">
            <w:pPr>
              <w:pStyle w:val="ListParagraph"/>
              <w:numPr>
                <w:ilvl w:val="0"/>
                <w:numId w:val="6"/>
              </w:numPr>
              <w:tabs>
                <w:tab w:val="left" w:pos="633"/>
              </w:tabs>
              <w:ind w:left="633" w:right="-58" w:hanging="180"/>
              <w:contextualSpacing w:val="0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>Computer Vision/ Machine Learning</w:t>
            </w:r>
          </w:p>
          <w:p w:rsidR="00CF74EE" w:rsidRPr="00FA125D" w:rsidRDefault="00CF74EE" w:rsidP="001F526F">
            <w:pPr>
              <w:pStyle w:val="ListParagraph"/>
              <w:numPr>
                <w:ilvl w:val="0"/>
                <w:numId w:val="6"/>
              </w:numPr>
              <w:tabs>
                <w:tab w:val="left" w:pos="633"/>
              </w:tabs>
              <w:ind w:left="633" w:right="-58" w:hanging="180"/>
              <w:contextualSpacing w:val="0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>Robotics/ Embedded Systems</w:t>
            </w:r>
          </w:p>
          <w:p w:rsidR="00CF74EE" w:rsidRPr="00FA125D" w:rsidRDefault="00CF74EE" w:rsidP="001F526F">
            <w:pPr>
              <w:pStyle w:val="ListParagraph"/>
              <w:numPr>
                <w:ilvl w:val="0"/>
                <w:numId w:val="6"/>
              </w:numPr>
              <w:tabs>
                <w:tab w:val="left" w:pos="633"/>
              </w:tabs>
              <w:ind w:left="633" w:right="-58" w:hanging="180"/>
              <w:contextualSpacing w:val="0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</w:rPr>
              <w:t>Wireless Communication</w:t>
            </w:r>
          </w:p>
        </w:tc>
      </w:tr>
      <w:tr w:rsidR="00CF74EE" w:rsidRPr="00983E79" w:rsidTr="00FA125D">
        <w:trPr>
          <w:trHeight w:val="409"/>
          <w:jc w:val="center"/>
        </w:trPr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4EE" w:rsidRPr="00FA125D" w:rsidRDefault="00CF74EE" w:rsidP="00D93EC6">
            <w:pPr>
              <w:ind w:left="-77" w:right="-58"/>
              <w:jc w:val="center"/>
              <w:rPr>
                <w:rFonts w:ascii="Arial Narrow" w:hAnsi="Arial Narrow"/>
                <w:color w:val="000000"/>
              </w:rPr>
            </w:pPr>
            <w:r w:rsidRPr="00FA125D">
              <w:rPr>
                <w:rFonts w:ascii="Arial Narrow" w:hAnsi="Arial Narrow"/>
                <w:color w:val="000000"/>
              </w:rPr>
              <w:t>4</w:t>
            </w: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4EE" w:rsidRPr="00D7444F" w:rsidRDefault="00CF74EE" w:rsidP="00FA125D">
            <w:pPr>
              <w:ind w:right="-58"/>
              <w:rPr>
                <w:rFonts w:ascii="Arial Narrow" w:hAnsi="Arial Narrow"/>
                <w:b/>
                <w:color w:val="000000"/>
              </w:rPr>
            </w:pPr>
            <w:r w:rsidRPr="00D7444F">
              <w:rPr>
                <w:rFonts w:ascii="Arial Narrow" w:hAnsi="Arial Narrow"/>
                <w:b/>
                <w:color w:val="000000"/>
              </w:rPr>
              <w:t>Research Assistants</w:t>
            </w:r>
          </w:p>
          <w:p w:rsidR="00CF74EE" w:rsidRPr="00FA125D" w:rsidRDefault="00CF74EE" w:rsidP="00FA125D">
            <w:pPr>
              <w:ind w:right="-58"/>
              <w:rPr>
                <w:rFonts w:ascii="Arial Narrow" w:hAnsi="Arial Narrow"/>
                <w:color w:val="000000"/>
              </w:rPr>
            </w:pPr>
            <w:r w:rsidRPr="00FA125D">
              <w:rPr>
                <w:rFonts w:ascii="Arial Narrow" w:hAnsi="Arial Narrow"/>
                <w:color w:val="000000"/>
              </w:rPr>
              <w:t>(</w:t>
            </w:r>
            <w:r w:rsidR="00C64149" w:rsidRPr="00FA125D">
              <w:rPr>
                <w:rFonts w:ascii="Arial Narrow" w:hAnsi="Arial Narrow"/>
                <w:color w:val="000000"/>
              </w:rPr>
              <w:t>Rs.</w:t>
            </w:r>
            <w:r w:rsidRPr="00FA125D">
              <w:rPr>
                <w:rFonts w:ascii="Arial Narrow" w:hAnsi="Arial Narrow"/>
                <w:color w:val="000000"/>
              </w:rPr>
              <w:t>45,000/-)</w:t>
            </w:r>
          </w:p>
          <w:p w:rsidR="00C64149" w:rsidRPr="00FA125D" w:rsidRDefault="00C64149" w:rsidP="00FA125D">
            <w:pPr>
              <w:ind w:right="-58"/>
              <w:rPr>
                <w:rFonts w:ascii="Arial Narrow" w:hAnsi="Arial Narrow"/>
                <w:color w:val="000000"/>
              </w:rPr>
            </w:pPr>
            <w:r w:rsidRPr="00FA125D">
              <w:rPr>
                <w:rFonts w:ascii="Arial Narrow" w:hAnsi="Arial Narrow"/>
                <w:color w:val="000000"/>
              </w:rPr>
              <w:t>Per month</w:t>
            </w:r>
          </w:p>
          <w:p w:rsidR="00C64149" w:rsidRPr="00FA125D" w:rsidRDefault="00C64149" w:rsidP="00FA125D">
            <w:pPr>
              <w:ind w:right="-58"/>
              <w:rPr>
                <w:rFonts w:ascii="Arial Narrow" w:hAnsi="Arial Narrow"/>
                <w:color w:val="000000"/>
              </w:rPr>
            </w:pP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4EE" w:rsidRPr="00FA125D" w:rsidRDefault="00FA125D" w:rsidP="00D93EC6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05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125D" w:rsidRDefault="00FA125D" w:rsidP="00FA125D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  <w:b/>
                <w:bCs/>
                <w:color w:val="000000"/>
              </w:rPr>
              <w:t xml:space="preserve">Upto </w:t>
            </w:r>
          </w:p>
          <w:p w:rsidR="00CF74EE" w:rsidRPr="00FA125D" w:rsidRDefault="00FA125D" w:rsidP="00FA125D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0</w:t>
            </w:r>
            <w:r w:rsidRPr="00FA125D">
              <w:rPr>
                <w:rFonts w:ascii="Arial Narrow" w:hAnsi="Arial Narrow"/>
                <w:b/>
                <w:bCs/>
                <w:color w:val="000000"/>
              </w:rPr>
              <w:t>3</w:t>
            </w:r>
            <w:r>
              <w:rPr>
                <w:rFonts w:ascii="Arial Narrow" w:hAnsi="Arial Narrow"/>
                <w:b/>
                <w:bCs/>
                <w:color w:val="000000"/>
              </w:rPr>
              <w:t>-</w:t>
            </w:r>
            <w:r w:rsidRPr="00FA125D">
              <w:rPr>
                <w:rFonts w:ascii="Arial Narrow" w:hAnsi="Arial Narrow"/>
                <w:b/>
                <w:bCs/>
                <w:color w:val="000000"/>
              </w:rPr>
              <w:t>Years</w:t>
            </w:r>
          </w:p>
        </w:tc>
        <w:tc>
          <w:tcPr>
            <w:tcW w:w="64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74EE" w:rsidRPr="00FA125D" w:rsidRDefault="00CF74EE" w:rsidP="00D93EC6">
            <w:pPr>
              <w:pStyle w:val="ListParagraph"/>
              <w:numPr>
                <w:ilvl w:val="0"/>
                <w:numId w:val="9"/>
              </w:numPr>
              <w:tabs>
                <w:tab w:val="left" w:pos="330"/>
              </w:tabs>
              <w:ind w:left="330" w:right="-58" w:hanging="180"/>
              <w:contextualSpacing w:val="0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>Bachelor’s degree in Electrical, Computer/ Software, Mechatronics or Electronics Engineering</w:t>
            </w:r>
          </w:p>
          <w:p w:rsidR="00CF74EE" w:rsidRPr="00FA125D" w:rsidRDefault="00CF74EE" w:rsidP="00D93EC6">
            <w:pPr>
              <w:pStyle w:val="ListParagraph"/>
              <w:numPr>
                <w:ilvl w:val="0"/>
                <w:numId w:val="9"/>
              </w:numPr>
              <w:tabs>
                <w:tab w:val="left" w:pos="330"/>
              </w:tabs>
              <w:ind w:left="330" w:right="-58" w:hanging="180"/>
              <w:contextualSpacing w:val="0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>Strong academic profile</w:t>
            </w:r>
          </w:p>
          <w:p w:rsidR="00CF74EE" w:rsidRPr="00FA125D" w:rsidRDefault="00CF74EE" w:rsidP="00D93EC6">
            <w:pPr>
              <w:pStyle w:val="ListParagraph"/>
              <w:numPr>
                <w:ilvl w:val="0"/>
                <w:numId w:val="9"/>
              </w:numPr>
              <w:tabs>
                <w:tab w:val="left" w:pos="330"/>
              </w:tabs>
              <w:ind w:left="330" w:right="-58" w:hanging="180"/>
              <w:contextualSpacing w:val="0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 xml:space="preserve">Preference will be given to candidates having work experience in any of the following areas: </w:t>
            </w:r>
          </w:p>
          <w:p w:rsidR="00CF74EE" w:rsidRPr="00FA125D" w:rsidRDefault="00CF74EE" w:rsidP="001F526F">
            <w:pPr>
              <w:pStyle w:val="ListParagraph"/>
              <w:numPr>
                <w:ilvl w:val="0"/>
                <w:numId w:val="6"/>
              </w:numPr>
              <w:tabs>
                <w:tab w:val="left" w:pos="633"/>
              </w:tabs>
              <w:ind w:left="543" w:right="-58" w:hanging="180"/>
              <w:contextualSpacing w:val="0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>Computer Vision/ Machine Learning</w:t>
            </w:r>
          </w:p>
          <w:p w:rsidR="00CF74EE" w:rsidRPr="00FA125D" w:rsidRDefault="00CF74EE" w:rsidP="001F526F">
            <w:pPr>
              <w:pStyle w:val="ListParagraph"/>
              <w:numPr>
                <w:ilvl w:val="0"/>
                <w:numId w:val="6"/>
              </w:numPr>
              <w:tabs>
                <w:tab w:val="left" w:pos="633"/>
              </w:tabs>
              <w:ind w:left="543" w:right="-58" w:hanging="180"/>
              <w:contextualSpacing w:val="0"/>
              <w:rPr>
                <w:rFonts w:ascii="Arial Narrow" w:hAnsi="Arial Narrow"/>
              </w:rPr>
            </w:pPr>
            <w:r w:rsidRPr="00FA125D">
              <w:rPr>
                <w:rFonts w:ascii="Arial Narrow" w:hAnsi="Arial Narrow"/>
              </w:rPr>
              <w:t>Robotics/ Embedded Systems</w:t>
            </w:r>
          </w:p>
          <w:p w:rsidR="00CF74EE" w:rsidRPr="00FA125D" w:rsidRDefault="00CF74EE" w:rsidP="001F526F">
            <w:pPr>
              <w:pStyle w:val="ListParagraph"/>
              <w:numPr>
                <w:ilvl w:val="0"/>
                <w:numId w:val="6"/>
              </w:numPr>
              <w:tabs>
                <w:tab w:val="left" w:pos="633"/>
              </w:tabs>
              <w:ind w:left="543" w:right="-58" w:hanging="180"/>
              <w:contextualSpacing w:val="0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</w:rPr>
              <w:t>Wireless Communication</w:t>
            </w:r>
          </w:p>
        </w:tc>
      </w:tr>
    </w:tbl>
    <w:p w:rsidR="00943E66" w:rsidRPr="00D93EC6" w:rsidRDefault="00BE0901" w:rsidP="00D93EC6">
      <w:pPr>
        <w:spacing w:after="120"/>
        <w:ind w:left="-180"/>
        <w:rPr>
          <w:rFonts w:ascii="Arial Black" w:hAnsi="Arial Black"/>
          <w:sz w:val="18"/>
          <w:szCs w:val="18"/>
        </w:rPr>
      </w:pPr>
      <w:r w:rsidRPr="00D93EC6">
        <w:rPr>
          <w:rFonts w:ascii="Arial Black" w:hAnsi="Arial Black"/>
          <w:sz w:val="18"/>
          <w:szCs w:val="18"/>
        </w:rPr>
        <w:t>Note :</w:t>
      </w:r>
    </w:p>
    <w:p w:rsidR="006F683A" w:rsidRDefault="006F683A" w:rsidP="00D93EC6">
      <w:pPr>
        <w:pStyle w:val="ListParagraph"/>
        <w:numPr>
          <w:ilvl w:val="0"/>
          <w:numId w:val="10"/>
        </w:numPr>
        <w:tabs>
          <w:tab w:val="left" w:pos="180"/>
        </w:tabs>
        <w:spacing w:after="160" w:line="259" w:lineRule="auto"/>
        <w:ind w:left="180" w:hanging="180"/>
        <w:jc w:val="both"/>
        <w:rPr>
          <w:sz w:val="18"/>
          <w:szCs w:val="18"/>
        </w:rPr>
      </w:pPr>
      <w:r w:rsidRPr="006F683A">
        <w:rPr>
          <w:sz w:val="18"/>
          <w:szCs w:val="18"/>
        </w:rPr>
        <w:t xml:space="preserve">Application on plain paper along with CV </w:t>
      </w:r>
      <w:r w:rsidR="00683ABE">
        <w:rPr>
          <w:sz w:val="18"/>
          <w:szCs w:val="18"/>
        </w:rPr>
        <w:t>and other testimonials must be reached in the office of the undersigned</w:t>
      </w:r>
      <w:r w:rsidRPr="006F683A">
        <w:rPr>
          <w:sz w:val="18"/>
          <w:szCs w:val="18"/>
        </w:rPr>
        <w:t xml:space="preserve"> on or before </w:t>
      </w:r>
      <w:r w:rsidR="0055053B">
        <w:rPr>
          <w:sz w:val="18"/>
          <w:szCs w:val="18"/>
        </w:rPr>
        <w:t>14</w:t>
      </w:r>
      <w:r w:rsidR="00B97027">
        <w:rPr>
          <w:sz w:val="18"/>
          <w:szCs w:val="18"/>
        </w:rPr>
        <w:t>.09</w:t>
      </w:r>
      <w:r w:rsidRPr="006F683A">
        <w:rPr>
          <w:sz w:val="18"/>
          <w:szCs w:val="18"/>
        </w:rPr>
        <w:t>.2</w:t>
      </w:r>
      <w:r w:rsidR="00683ABE">
        <w:rPr>
          <w:sz w:val="18"/>
          <w:szCs w:val="18"/>
        </w:rPr>
        <w:t>018</w:t>
      </w:r>
      <w:r>
        <w:rPr>
          <w:sz w:val="18"/>
          <w:szCs w:val="18"/>
        </w:rPr>
        <w:t>.</w:t>
      </w:r>
    </w:p>
    <w:p w:rsidR="006F683A" w:rsidRDefault="001C2C5B" w:rsidP="00D93EC6">
      <w:pPr>
        <w:pStyle w:val="ListParagraph"/>
        <w:numPr>
          <w:ilvl w:val="0"/>
          <w:numId w:val="10"/>
        </w:numPr>
        <w:tabs>
          <w:tab w:val="left" w:pos="180"/>
        </w:tabs>
        <w:spacing w:after="160" w:line="259" w:lineRule="auto"/>
        <w:ind w:left="180" w:hanging="180"/>
        <w:jc w:val="both"/>
        <w:rPr>
          <w:sz w:val="18"/>
          <w:szCs w:val="18"/>
        </w:rPr>
      </w:pPr>
      <w:r>
        <w:rPr>
          <w:sz w:val="18"/>
          <w:szCs w:val="18"/>
        </w:rPr>
        <w:t>Attested copies of degree/ certificate/ testimonials/ CNIC/ experience certificate and photograph must be attached</w:t>
      </w:r>
      <w:r w:rsidR="00711285">
        <w:rPr>
          <w:sz w:val="18"/>
          <w:szCs w:val="18"/>
        </w:rPr>
        <w:t>.</w:t>
      </w:r>
    </w:p>
    <w:p w:rsidR="00711285" w:rsidRDefault="00711285" w:rsidP="00D93EC6">
      <w:pPr>
        <w:pStyle w:val="ListParagraph"/>
        <w:numPr>
          <w:ilvl w:val="0"/>
          <w:numId w:val="10"/>
        </w:numPr>
        <w:tabs>
          <w:tab w:val="left" w:pos="180"/>
        </w:tabs>
        <w:spacing w:after="160" w:line="259" w:lineRule="auto"/>
        <w:ind w:left="180" w:hanging="18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Incomplete or late received applications will not be entertained </w:t>
      </w:r>
      <w:r w:rsidR="0075652C">
        <w:rPr>
          <w:sz w:val="18"/>
          <w:szCs w:val="18"/>
        </w:rPr>
        <w:t>a</w:t>
      </w:r>
      <w:r w:rsidR="00713407">
        <w:rPr>
          <w:sz w:val="18"/>
          <w:szCs w:val="18"/>
        </w:rPr>
        <w:t>nd only short listed candidates called for test/ interview</w:t>
      </w:r>
      <w:r w:rsidR="00C762EC">
        <w:rPr>
          <w:sz w:val="18"/>
          <w:szCs w:val="18"/>
        </w:rPr>
        <w:t>.</w:t>
      </w:r>
    </w:p>
    <w:p w:rsidR="00C762EC" w:rsidRDefault="00C762EC" w:rsidP="00D93EC6">
      <w:pPr>
        <w:pStyle w:val="ListParagraph"/>
        <w:numPr>
          <w:ilvl w:val="0"/>
          <w:numId w:val="10"/>
        </w:numPr>
        <w:tabs>
          <w:tab w:val="left" w:pos="180"/>
        </w:tabs>
        <w:spacing w:after="160" w:line="259" w:lineRule="auto"/>
        <w:ind w:left="180" w:hanging="18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The university reserve the right to accept or reject </w:t>
      </w:r>
      <w:r w:rsidR="004B3459">
        <w:rPr>
          <w:sz w:val="18"/>
          <w:szCs w:val="18"/>
        </w:rPr>
        <w:t>any/ all applications assigning any reason</w:t>
      </w:r>
      <w:r w:rsidR="000B6596">
        <w:rPr>
          <w:sz w:val="18"/>
          <w:szCs w:val="18"/>
        </w:rPr>
        <w:t>.</w:t>
      </w:r>
    </w:p>
    <w:p w:rsidR="00D93EC6" w:rsidRPr="00D93EC6" w:rsidRDefault="00D93EC6" w:rsidP="00D93EC6">
      <w:pPr>
        <w:tabs>
          <w:tab w:val="left" w:pos="540"/>
        </w:tabs>
        <w:spacing w:after="160" w:line="259" w:lineRule="auto"/>
        <w:rPr>
          <w:sz w:val="18"/>
          <w:szCs w:val="18"/>
        </w:rPr>
      </w:pPr>
    </w:p>
    <w:p w:rsidR="00AC2429" w:rsidRPr="00D93EC6" w:rsidRDefault="003E6EDC" w:rsidP="00D93EC6">
      <w:pPr>
        <w:ind w:left="6480"/>
        <w:jc w:val="right"/>
        <w:rPr>
          <w:b/>
          <w:color w:val="000000"/>
          <w:szCs w:val="26"/>
        </w:rPr>
      </w:pPr>
      <w:r w:rsidRPr="00D93EC6">
        <w:rPr>
          <w:b/>
          <w:color w:val="000000"/>
          <w:szCs w:val="26"/>
        </w:rPr>
        <w:t>(</w:t>
      </w:r>
      <w:r w:rsidR="006E77F5" w:rsidRPr="00D93EC6">
        <w:rPr>
          <w:b/>
          <w:color w:val="000000"/>
          <w:szCs w:val="26"/>
        </w:rPr>
        <w:t>Ali Hussain Naqvi</w:t>
      </w:r>
      <w:r w:rsidRPr="00D93EC6">
        <w:rPr>
          <w:b/>
          <w:color w:val="000000"/>
          <w:szCs w:val="26"/>
        </w:rPr>
        <w:t>)</w:t>
      </w:r>
    </w:p>
    <w:p w:rsidR="003E6EDC" w:rsidRDefault="003E6EDC" w:rsidP="00D93EC6">
      <w:pPr>
        <w:ind w:left="6480" w:firstLine="720"/>
        <w:jc w:val="right"/>
        <w:rPr>
          <w:b/>
          <w:color w:val="000000"/>
          <w:sz w:val="16"/>
          <w:szCs w:val="22"/>
        </w:rPr>
      </w:pPr>
      <w:r w:rsidRPr="00AB111D">
        <w:rPr>
          <w:b/>
          <w:color w:val="000000"/>
          <w:sz w:val="18"/>
          <w:szCs w:val="22"/>
        </w:rPr>
        <w:t>Acting Registrar</w:t>
      </w:r>
    </w:p>
    <w:p w:rsidR="00AB111D" w:rsidRPr="00AB111D" w:rsidRDefault="00AB111D" w:rsidP="00D93EC6">
      <w:pPr>
        <w:ind w:left="6480" w:firstLine="720"/>
        <w:jc w:val="right"/>
        <w:rPr>
          <w:b/>
          <w:color w:val="000000"/>
          <w:sz w:val="24"/>
          <w:szCs w:val="24"/>
        </w:rPr>
      </w:pPr>
      <w:r w:rsidRPr="00E34F39">
        <w:rPr>
          <w:b/>
          <w:color w:val="000000"/>
          <w:szCs w:val="24"/>
        </w:rPr>
        <w:t>051-9047406</w:t>
      </w:r>
    </w:p>
    <w:sectPr w:rsidR="00AB111D" w:rsidRPr="00AB111D" w:rsidSect="00683ABE">
      <w:pgSz w:w="11909" w:h="16834" w:code="9"/>
      <w:pgMar w:top="-180" w:right="1440" w:bottom="360" w:left="1440" w:header="547" w:footer="720" w:gutter="0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B3518" w:rsidRDefault="00FB3518" w:rsidP="00FB10C6">
      <w:r>
        <w:separator/>
      </w:r>
    </w:p>
  </w:endnote>
  <w:endnote w:type="continuationSeparator" w:id="1">
    <w:p w:rsidR="00FB3518" w:rsidRDefault="00FB3518" w:rsidP="00FB10C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B3518" w:rsidRDefault="00FB3518" w:rsidP="00FB10C6">
      <w:r>
        <w:separator/>
      </w:r>
    </w:p>
  </w:footnote>
  <w:footnote w:type="continuationSeparator" w:id="1">
    <w:p w:rsidR="00FB3518" w:rsidRDefault="00FB3518" w:rsidP="00FB10C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00302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>
    <w:nsid w:val="27A35AE4"/>
    <w:multiLevelType w:val="hybridMultilevel"/>
    <w:tmpl w:val="165E9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C809ED"/>
    <w:multiLevelType w:val="hybridMultilevel"/>
    <w:tmpl w:val="42C26A32"/>
    <w:lvl w:ilvl="0" w:tplc="192AD5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45F63331"/>
    <w:multiLevelType w:val="hybridMultilevel"/>
    <w:tmpl w:val="165E9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9F16FE4"/>
    <w:multiLevelType w:val="hybridMultilevel"/>
    <w:tmpl w:val="327E7572"/>
    <w:lvl w:ilvl="0" w:tplc="FF4CAA0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9813B7"/>
    <w:multiLevelType w:val="hybridMultilevel"/>
    <w:tmpl w:val="D2A475AA"/>
    <w:lvl w:ilvl="0" w:tplc="04090001">
      <w:start w:val="1"/>
      <w:numFmt w:val="bullet"/>
      <w:lvlText w:val=""/>
      <w:lvlJc w:val="left"/>
      <w:pPr>
        <w:ind w:left="10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6">
    <w:nsid w:val="613B5A4C"/>
    <w:multiLevelType w:val="hybridMultilevel"/>
    <w:tmpl w:val="165E9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C5F51A8"/>
    <w:multiLevelType w:val="hybridMultilevel"/>
    <w:tmpl w:val="BB4271F8"/>
    <w:lvl w:ilvl="0" w:tplc="5E708D4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D646AF2"/>
    <w:multiLevelType w:val="hybridMultilevel"/>
    <w:tmpl w:val="1EA4ED6E"/>
    <w:lvl w:ilvl="0" w:tplc="5E708D4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D8E2D37"/>
    <w:multiLevelType w:val="hybridMultilevel"/>
    <w:tmpl w:val="165E9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8"/>
  </w:num>
  <w:num w:numId="5">
    <w:abstractNumId w:val="6"/>
  </w:num>
  <w:num w:numId="6">
    <w:abstractNumId w:val="5"/>
  </w:num>
  <w:num w:numId="7">
    <w:abstractNumId w:val="3"/>
  </w:num>
  <w:num w:numId="8">
    <w:abstractNumId w:val="1"/>
  </w:num>
  <w:num w:numId="9">
    <w:abstractNumId w:val="9"/>
  </w:num>
  <w:num w:numId="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embedSystemFonts/>
  <w:stylePaneFormatFilter w:val="3F01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QxsTQzsjQ0MzOzNDJQ0lEKTi0uzszPAykwrQUA+KrLMywAAAA="/>
  </w:docVars>
  <w:rsids>
    <w:rsidRoot w:val="00C54200"/>
    <w:rsid w:val="00001EF0"/>
    <w:rsid w:val="0000423B"/>
    <w:rsid w:val="00010201"/>
    <w:rsid w:val="000138FD"/>
    <w:rsid w:val="000147DD"/>
    <w:rsid w:val="000176FF"/>
    <w:rsid w:val="0003427E"/>
    <w:rsid w:val="00050666"/>
    <w:rsid w:val="00067625"/>
    <w:rsid w:val="00067F58"/>
    <w:rsid w:val="00070C76"/>
    <w:rsid w:val="00072FC7"/>
    <w:rsid w:val="00091A7E"/>
    <w:rsid w:val="000B27FB"/>
    <w:rsid w:val="000B6596"/>
    <w:rsid w:val="000B75AA"/>
    <w:rsid w:val="000C01DC"/>
    <w:rsid w:val="000C4127"/>
    <w:rsid w:val="000D1B26"/>
    <w:rsid w:val="001033C6"/>
    <w:rsid w:val="00115B2B"/>
    <w:rsid w:val="00152107"/>
    <w:rsid w:val="00164B3A"/>
    <w:rsid w:val="00165D04"/>
    <w:rsid w:val="00170037"/>
    <w:rsid w:val="00172469"/>
    <w:rsid w:val="00172E2B"/>
    <w:rsid w:val="001A34D3"/>
    <w:rsid w:val="001A3CFE"/>
    <w:rsid w:val="001A54EF"/>
    <w:rsid w:val="001A7289"/>
    <w:rsid w:val="001C2C5B"/>
    <w:rsid w:val="001C5C77"/>
    <w:rsid w:val="001E13BB"/>
    <w:rsid w:val="001E3007"/>
    <w:rsid w:val="001F12A1"/>
    <w:rsid w:val="001F526F"/>
    <w:rsid w:val="00207911"/>
    <w:rsid w:val="00210DE4"/>
    <w:rsid w:val="002400A1"/>
    <w:rsid w:val="00282867"/>
    <w:rsid w:val="00295937"/>
    <w:rsid w:val="00297E3D"/>
    <w:rsid w:val="002B23A2"/>
    <w:rsid w:val="002B37C3"/>
    <w:rsid w:val="002E4016"/>
    <w:rsid w:val="002F2026"/>
    <w:rsid w:val="002F5B7C"/>
    <w:rsid w:val="0030168D"/>
    <w:rsid w:val="003158FA"/>
    <w:rsid w:val="00326266"/>
    <w:rsid w:val="003342B9"/>
    <w:rsid w:val="00340FD2"/>
    <w:rsid w:val="0035237F"/>
    <w:rsid w:val="0039407E"/>
    <w:rsid w:val="003942A2"/>
    <w:rsid w:val="003C6C32"/>
    <w:rsid w:val="003D1BD2"/>
    <w:rsid w:val="003D3BFE"/>
    <w:rsid w:val="003D6AEE"/>
    <w:rsid w:val="003E4216"/>
    <w:rsid w:val="003E6EDC"/>
    <w:rsid w:val="00413F3C"/>
    <w:rsid w:val="0047047A"/>
    <w:rsid w:val="00482EA2"/>
    <w:rsid w:val="004B3459"/>
    <w:rsid w:val="00504995"/>
    <w:rsid w:val="00526CD8"/>
    <w:rsid w:val="0054075F"/>
    <w:rsid w:val="00543C29"/>
    <w:rsid w:val="0054723C"/>
    <w:rsid w:val="0055053B"/>
    <w:rsid w:val="00572BAC"/>
    <w:rsid w:val="0058582E"/>
    <w:rsid w:val="005862BF"/>
    <w:rsid w:val="005940B6"/>
    <w:rsid w:val="00594C7D"/>
    <w:rsid w:val="005C6EA1"/>
    <w:rsid w:val="005D54CC"/>
    <w:rsid w:val="005D6138"/>
    <w:rsid w:val="005E4848"/>
    <w:rsid w:val="005E6EF6"/>
    <w:rsid w:val="005F2888"/>
    <w:rsid w:val="006140F7"/>
    <w:rsid w:val="00615E1D"/>
    <w:rsid w:val="006710D9"/>
    <w:rsid w:val="00676738"/>
    <w:rsid w:val="00683ABE"/>
    <w:rsid w:val="0069474E"/>
    <w:rsid w:val="006A6374"/>
    <w:rsid w:val="006B5C50"/>
    <w:rsid w:val="006C1849"/>
    <w:rsid w:val="006C2A83"/>
    <w:rsid w:val="006C31B7"/>
    <w:rsid w:val="006D47DD"/>
    <w:rsid w:val="006D654A"/>
    <w:rsid w:val="006E12A4"/>
    <w:rsid w:val="006E7667"/>
    <w:rsid w:val="006E77F5"/>
    <w:rsid w:val="006F683A"/>
    <w:rsid w:val="00702D1E"/>
    <w:rsid w:val="00706600"/>
    <w:rsid w:val="00711285"/>
    <w:rsid w:val="00713407"/>
    <w:rsid w:val="00714A85"/>
    <w:rsid w:val="0073256B"/>
    <w:rsid w:val="00742CAC"/>
    <w:rsid w:val="00743D55"/>
    <w:rsid w:val="00745504"/>
    <w:rsid w:val="00755CF1"/>
    <w:rsid w:val="0075652C"/>
    <w:rsid w:val="007619B0"/>
    <w:rsid w:val="00795DDE"/>
    <w:rsid w:val="007B13DC"/>
    <w:rsid w:val="007B18FA"/>
    <w:rsid w:val="007C3845"/>
    <w:rsid w:val="007E730A"/>
    <w:rsid w:val="007F3130"/>
    <w:rsid w:val="00810344"/>
    <w:rsid w:val="008103E4"/>
    <w:rsid w:val="008347F4"/>
    <w:rsid w:val="008400E5"/>
    <w:rsid w:val="00850194"/>
    <w:rsid w:val="00853F9F"/>
    <w:rsid w:val="008548E9"/>
    <w:rsid w:val="00864A9F"/>
    <w:rsid w:val="00867062"/>
    <w:rsid w:val="00867ECB"/>
    <w:rsid w:val="00887540"/>
    <w:rsid w:val="008B4FC1"/>
    <w:rsid w:val="008D0566"/>
    <w:rsid w:val="008E4B92"/>
    <w:rsid w:val="009202F9"/>
    <w:rsid w:val="009223B2"/>
    <w:rsid w:val="00941D1A"/>
    <w:rsid w:val="00943E66"/>
    <w:rsid w:val="00976FD8"/>
    <w:rsid w:val="00983E79"/>
    <w:rsid w:val="00986E0D"/>
    <w:rsid w:val="009951B8"/>
    <w:rsid w:val="009A3228"/>
    <w:rsid w:val="009C47C1"/>
    <w:rsid w:val="009C692C"/>
    <w:rsid w:val="009E2ED5"/>
    <w:rsid w:val="009F5E20"/>
    <w:rsid w:val="00A078C9"/>
    <w:rsid w:val="00A17AC5"/>
    <w:rsid w:val="00A25640"/>
    <w:rsid w:val="00A30D8A"/>
    <w:rsid w:val="00A624AE"/>
    <w:rsid w:val="00A7485F"/>
    <w:rsid w:val="00A969AA"/>
    <w:rsid w:val="00AA03A8"/>
    <w:rsid w:val="00AB111D"/>
    <w:rsid w:val="00AB1B1E"/>
    <w:rsid w:val="00AC1490"/>
    <w:rsid w:val="00AC2429"/>
    <w:rsid w:val="00AC4487"/>
    <w:rsid w:val="00AC7E4D"/>
    <w:rsid w:val="00AD0810"/>
    <w:rsid w:val="00AD690C"/>
    <w:rsid w:val="00AF39D6"/>
    <w:rsid w:val="00B22408"/>
    <w:rsid w:val="00B23189"/>
    <w:rsid w:val="00B250AB"/>
    <w:rsid w:val="00B36AAA"/>
    <w:rsid w:val="00B72C7F"/>
    <w:rsid w:val="00B75D7E"/>
    <w:rsid w:val="00B77777"/>
    <w:rsid w:val="00B832CC"/>
    <w:rsid w:val="00B9509F"/>
    <w:rsid w:val="00B97027"/>
    <w:rsid w:val="00BC15BC"/>
    <w:rsid w:val="00BC631E"/>
    <w:rsid w:val="00BD6D31"/>
    <w:rsid w:val="00BE0901"/>
    <w:rsid w:val="00BE27B9"/>
    <w:rsid w:val="00C13DD0"/>
    <w:rsid w:val="00C33FBD"/>
    <w:rsid w:val="00C3498A"/>
    <w:rsid w:val="00C40E0B"/>
    <w:rsid w:val="00C43858"/>
    <w:rsid w:val="00C54200"/>
    <w:rsid w:val="00C60EA7"/>
    <w:rsid w:val="00C64149"/>
    <w:rsid w:val="00C64EC6"/>
    <w:rsid w:val="00C762EC"/>
    <w:rsid w:val="00C87DFC"/>
    <w:rsid w:val="00C93DBA"/>
    <w:rsid w:val="00C94A9F"/>
    <w:rsid w:val="00C94B75"/>
    <w:rsid w:val="00CA4691"/>
    <w:rsid w:val="00CB27B7"/>
    <w:rsid w:val="00CB2A02"/>
    <w:rsid w:val="00CB5EF8"/>
    <w:rsid w:val="00CE6782"/>
    <w:rsid w:val="00CF3736"/>
    <w:rsid w:val="00CF74EE"/>
    <w:rsid w:val="00D542E3"/>
    <w:rsid w:val="00D558ED"/>
    <w:rsid w:val="00D646EB"/>
    <w:rsid w:val="00D7444F"/>
    <w:rsid w:val="00D808E8"/>
    <w:rsid w:val="00D8539E"/>
    <w:rsid w:val="00D918AA"/>
    <w:rsid w:val="00D93EC6"/>
    <w:rsid w:val="00DB291C"/>
    <w:rsid w:val="00DB4C55"/>
    <w:rsid w:val="00DC6D9F"/>
    <w:rsid w:val="00DD3C15"/>
    <w:rsid w:val="00DD744D"/>
    <w:rsid w:val="00DE63B4"/>
    <w:rsid w:val="00E04BF4"/>
    <w:rsid w:val="00E24F02"/>
    <w:rsid w:val="00E256C9"/>
    <w:rsid w:val="00E271E3"/>
    <w:rsid w:val="00E34F39"/>
    <w:rsid w:val="00E36B62"/>
    <w:rsid w:val="00E418D5"/>
    <w:rsid w:val="00E41E40"/>
    <w:rsid w:val="00E559DF"/>
    <w:rsid w:val="00E65F88"/>
    <w:rsid w:val="00E71514"/>
    <w:rsid w:val="00E7285A"/>
    <w:rsid w:val="00E8209F"/>
    <w:rsid w:val="00EB74E4"/>
    <w:rsid w:val="00ED0C20"/>
    <w:rsid w:val="00ED4626"/>
    <w:rsid w:val="00EE4088"/>
    <w:rsid w:val="00EF5A85"/>
    <w:rsid w:val="00F05311"/>
    <w:rsid w:val="00F0599F"/>
    <w:rsid w:val="00F128D1"/>
    <w:rsid w:val="00F231A4"/>
    <w:rsid w:val="00F407CB"/>
    <w:rsid w:val="00F421D5"/>
    <w:rsid w:val="00F50CAB"/>
    <w:rsid w:val="00F644FC"/>
    <w:rsid w:val="00F676C3"/>
    <w:rsid w:val="00F8026C"/>
    <w:rsid w:val="00FA125D"/>
    <w:rsid w:val="00FA626F"/>
    <w:rsid w:val="00FB10C6"/>
    <w:rsid w:val="00FB3518"/>
    <w:rsid w:val="00FD0342"/>
    <w:rsid w:val="00FD2EFF"/>
    <w:rsid w:val="00FF4B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723C"/>
  </w:style>
  <w:style w:type="paragraph" w:styleId="Heading1">
    <w:name w:val="heading 1"/>
    <w:basedOn w:val="Normal"/>
    <w:next w:val="Normal"/>
    <w:qFormat/>
    <w:rsid w:val="0054723C"/>
    <w:pPr>
      <w:keepNext/>
      <w:jc w:val="right"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853F9F"/>
    <w:rPr>
      <w:color w:val="0000FF"/>
      <w:u w:val="single"/>
    </w:rPr>
  </w:style>
  <w:style w:type="paragraph" w:styleId="Header">
    <w:name w:val="header"/>
    <w:basedOn w:val="Normal"/>
    <w:link w:val="HeaderChar"/>
    <w:rsid w:val="00FB10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B10C6"/>
  </w:style>
  <w:style w:type="paragraph" w:styleId="Footer">
    <w:name w:val="footer"/>
    <w:basedOn w:val="Normal"/>
    <w:link w:val="FooterChar"/>
    <w:rsid w:val="00FB10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B10C6"/>
  </w:style>
  <w:style w:type="table" w:styleId="TableGrid">
    <w:name w:val="Table Grid"/>
    <w:basedOn w:val="TableNormal"/>
    <w:rsid w:val="000B75A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semiHidden/>
    <w:unhideWhenUsed/>
    <w:rsid w:val="00B224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224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5066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540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5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436</Words>
  <Characters>248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U.E.T  TAXILA</Company>
  <LinksUpToDate>false</LinksUpToDate>
  <CharactersWithSpaces>2918</CharactersWithSpaces>
  <SharedDoc>false</SharedDoc>
  <HLinks>
    <vt:vector size="6" baseType="variant">
      <vt:variant>
        <vt:i4>786522</vt:i4>
      </vt:variant>
      <vt:variant>
        <vt:i4>0</vt:i4>
      </vt:variant>
      <vt:variant>
        <vt:i4>0</vt:i4>
      </vt:variant>
      <vt:variant>
        <vt:i4>5</vt:i4>
      </vt:variant>
      <vt:variant>
        <vt:lpwstr>http://www.uettaxila.edu.pk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creator>OPEY A.</dc:creator>
  <cp:lastModifiedBy>REG</cp:lastModifiedBy>
  <cp:revision>108</cp:revision>
  <cp:lastPrinted>2018-06-27T10:49:00Z</cp:lastPrinted>
  <dcterms:created xsi:type="dcterms:W3CDTF">2018-08-10T04:17:00Z</dcterms:created>
  <dcterms:modified xsi:type="dcterms:W3CDTF">2018-08-29T06:07:00Z</dcterms:modified>
</cp:coreProperties>
</file>